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BIAD (Forward and Backward Inertial Anomaly Detector) compares deviations from sliding-window means computed forward and backward in time, then merges evidence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FBIAD detector (</w:t>
      </w:r>
      <w:r>
        <w:rPr>
          <w:rStyle w:val="VerbatimChar"/>
        </w:rPr>
        <w:t xml:space="preserve">hanr_fbiad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biad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BIA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bi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biad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biad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3:59Z</dcterms:created>
  <dcterms:modified xsi:type="dcterms:W3CDTF">2025-10-28T18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